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EAE2E" w14:textId="4C05A106" w:rsidR="00B410E0" w:rsidRPr="00811CD7" w:rsidRDefault="00B410E0" w:rsidP="0054371B">
      <w:pPr>
        <w:jc w:val="center"/>
        <w:rPr>
          <w:rFonts w:ascii="Arial Narrow" w:hAnsi="Arial Narrow" w:cs="Arial"/>
          <w:b/>
          <w:sz w:val="24"/>
          <w:szCs w:val="24"/>
        </w:rPr>
      </w:pPr>
      <w:bookmarkStart w:id="0" w:name="_GoBack"/>
      <w:bookmarkEnd w:id="0"/>
      <w:r w:rsidRPr="00811CD7">
        <w:rPr>
          <w:rFonts w:ascii="Arial Narrow" w:hAnsi="Arial Narrow" w:cs="Arial"/>
          <w:b/>
          <w:sz w:val="24"/>
          <w:szCs w:val="24"/>
        </w:rPr>
        <w:t xml:space="preserve">JADUAL </w:t>
      </w:r>
      <w:r w:rsidR="00087F64" w:rsidRPr="00811CD7">
        <w:rPr>
          <w:rFonts w:ascii="Arial Narrow" w:hAnsi="Arial Narrow" w:cs="Arial"/>
          <w:b/>
          <w:sz w:val="24"/>
          <w:szCs w:val="24"/>
        </w:rPr>
        <w:t>BER</w:t>
      </w:r>
      <w:r w:rsidRPr="00811CD7">
        <w:rPr>
          <w:rFonts w:ascii="Arial Narrow" w:hAnsi="Arial Narrow" w:cs="Arial"/>
          <w:b/>
          <w:sz w:val="24"/>
          <w:szCs w:val="24"/>
        </w:rPr>
        <w:t xml:space="preserve">TUGAS </w:t>
      </w:r>
      <w:r w:rsidR="00494EBF">
        <w:rPr>
          <w:rFonts w:ascii="Arial Narrow" w:hAnsi="Arial Narrow" w:cs="Arial"/>
          <w:b/>
          <w:sz w:val="24"/>
          <w:szCs w:val="24"/>
        </w:rPr>
        <w:t xml:space="preserve">PEGAWAI </w:t>
      </w:r>
      <w:r w:rsidR="0054371B" w:rsidRPr="00811CD7">
        <w:rPr>
          <w:rFonts w:ascii="Arial Narrow" w:hAnsi="Arial Narrow" w:cs="Arial"/>
          <w:b/>
          <w:sz w:val="24"/>
          <w:szCs w:val="24"/>
        </w:rPr>
        <w:t xml:space="preserve">BERMULA </w:t>
      </w:r>
      <w:r w:rsidR="00C166DA">
        <w:rPr>
          <w:rFonts w:ascii="Arial Narrow" w:hAnsi="Arial Narrow" w:cs="Arial"/>
          <w:b/>
          <w:sz w:val="24"/>
          <w:szCs w:val="24"/>
        </w:rPr>
        <w:t>13</w:t>
      </w:r>
      <w:r w:rsidR="005447C8">
        <w:rPr>
          <w:rFonts w:ascii="Arial Narrow" w:hAnsi="Arial Narrow" w:cs="Arial"/>
          <w:b/>
          <w:sz w:val="24"/>
          <w:szCs w:val="24"/>
        </w:rPr>
        <w:t>.05.2020</w:t>
      </w:r>
      <w:r w:rsidRPr="00811CD7">
        <w:rPr>
          <w:rFonts w:ascii="Arial Narrow" w:hAnsi="Arial Narrow" w:cs="Arial"/>
          <w:b/>
          <w:sz w:val="24"/>
          <w:szCs w:val="24"/>
        </w:rPr>
        <w:t xml:space="preserve"> SEHINGGA </w:t>
      </w:r>
      <w:r w:rsidR="00C166DA">
        <w:rPr>
          <w:rFonts w:ascii="Arial Narrow" w:hAnsi="Arial Narrow" w:cs="Arial"/>
          <w:b/>
          <w:sz w:val="24"/>
          <w:szCs w:val="24"/>
        </w:rPr>
        <w:t>31.07</w:t>
      </w:r>
      <w:r w:rsidR="005447C8">
        <w:rPr>
          <w:rFonts w:ascii="Arial Narrow" w:hAnsi="Arial Narrow" w:cs="Arial"/>
          <w:b/>
          <w:sz w:val="24"/>
          <w:szCs w:val="24"/>
        </w:rPr>
        <w:t>.2020</w:t>
      </w:r>
      <w:r w:rsidR="00E923CE">
        <w:rPr>
          <w:rFonts w:ascii="Arial Narrow" w:hAnsi="Arial Narrow" w:cs="Arial"/>
          <w:b/>
          <w:sz w:val="24"/>
          <w:szCs w:val="24"/>
        </w:rPr>
        <w:t xml:space="preserve"> BAGI</w:t>
      </w:r>
    </w:p>
    <w:p w14:paraId="4B2CF094" w14:textId="1C5A24F1" w:rsidR="00675788" w:rsidRPr="00811CD7" w:rsidRDefault="00D56B18" w:rsidP="00675788">
      <w:pPr>
        <w:jc w:val="center"/>
        <w:rPr>
          <w:rFonts w:ascii="Arial Narrow" w:hAnsi="Arial Narrow" w:cs="Arial"/>
          <w:b/>
          <w:sz w:val="24"/>
          <w:szCs w:val="24"/>
        </w:rPr>
      </w:pPr>
      <w:r w:rsidRPr="00811CD7">
        <w:rPr>
          <w:rFonts w:ascii="Arial Narrow" w:hAnsi="Arial Narrow" w:cs="Arial"/>
          <w:b/>
          <w:sz w:val="24"/>
          <w:szCs w:val="24"/>
        </w:rPr>
        <w:t xml:space="preserve">MAHKAMAH </w:t>
      </w:r>
      <w:r w:rsidR="005A0E5B" w:rsidRPr="00811CD7">
        <w:rPr>
          <w:rFonts w:ascii="Arial Narrow" w:hAnsi="Arial Narrow" w:cs="Arial"/>
          <w:b/>
          <w:sz w:val="24"/>
          <w:szCs w:val="24"/>
        </w:rPr>
        <w:t>MAJISTRET SERI MANJ</w:t>
      </w:r>
      <w:r w:rsidR="00675788">
        <w:rPr>
          <w:rFonts w:ascii="Arial Narrow" w:hAnsi="Arial Narrow" w:cs="Arial"/>
          <w:b/>
          <w:sz w:val="24"/>
          <w:szCs w:val="24"/>
        </w:rPr>
        <w:t>U</w:t>
      </w:r>
      <w:r w:rsidR="005A0E5B" w:rsidRPr="00811CD7">
        <w:rPr>
          <w:rFonts w:ascii="Arial Narrow" w:hAnsi="Arial Narrow" w:cs="Arial"/>
          <w:b/>
          <w:sz w:val="24"/>
          <w:szCs w:val="24"/>
        </w:rPr>
        <w:t>NG</w:t>
      </w:r>
      <w:r w:rsidR="00C166DA">
        <w:rPr>
          <w:rFonts w:ascii="Arial Narrow" w:hAnsi="Arial Narrow" w:cs="Arial"/>
          <w:b/>
          <w:sz w:val="24"/>
          <w:szCs w:val="24"/>
        </w:rPr>
        <w:t xml:space="preserve">/ PANTAI REMIS </w:t>
      </w:r>
      <w:r w:rsidR="00E923CE">
        <w:rPr>
          <w:rFonts w:ascii="Arial Narrow" w:hAnsi="Arial Narrow" w:cs="Arial"/>
          <w:b/>
          <w:sz w:val="24"/>
          <w:szCs w:val="24"/>
        </w:rPr>
        <w:t>PERAK</w:t>
      </w:r>
    </w:p>
    <w:tbl>
      <w:tblPr>
        <w:tblStyle w:val="TableGrid"/>
        <w:tblpPr w:leftFromText="180" w:rightFromText="180" w:vertAnchor="text" w:horzAnchor="margin" w:tblpY="256"/>
        <w:tblW w:w="14234" w:type="dxa"/>
        <w:tblLook w:val="04A0" w:firstRow="1" w:lastRow="0" w:firstColumn="1" w:lastColumn="0" w:noHBand="0" w:noVBand="1"/>
      </w:tblPr>
      <w:tblGrid>
        <w:gridCol w:w="2405"/>
        <w:gridCol w:w="6195"/>
        <w:gridCol w:w="75"/>
        <w:gridCol w:w="5559"/>
      </w:tblGrid>
      <w:tr w:rsidR="001D5EAA" w:rsidRPr="00811CD7" w14:paraId="38A54341" w14:textId="77777777" w:rsidTr="006B3710">
        <w:trPr>
          <w:trHeight w:val="715"/>
        </w:trPr>
        <w:tc>
          <w:tcPr>
            <w:tcW w:w="2405" w:type="dxa"/>
            <w:shd w:val="clear" w:color="auto" w:fill="auto"/>
          </w:tcPr>
          <w:p w14:paraId="16163DC0" w14:textId="77777777" w:rsidR="001D5EAA" w:rsidRPr="0082656A" w:rsidRDefault="001D5EAA" w:rsidP="00811CD7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E4BBC60" w14:textId="77777777" w:rsidR="001D5EAA" w:rsidRPr="0082656A" w:rsidRDefault="001D5EAA" w:rsidP="00811CD7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2656A">
              <w:rPr>
                <w:rFonts w:ascii="Arial Narrow" w:hAnsi="Arial Narrow" w:cs="Arial"/>
                <w:b/>
                <w:sz w:val="24"/>
                <w:szCs w:val="24"/>
              </w:rPr>
              <w:t>TARIKH</w:t>
            </w:r>
          </w:p>
        </w:tc>
        <w:tc>
          <w:tcPr>
            <w:tcW w:w="6270" w:type="dxa"/>
            <w:gridSpan w:val="2"/>
            <w:shd w:val="clear" w:color="auto" w:fill="auto"/>
          </w:tcPr>
          <w:p w14:paraId="6A868F9B" w14:textId="77777777" w:rsidR="001D5EAA" w:rsidRPr="0082656A" w:rsidRDefault="001D5EAA" w:rsidP="00811CD7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47401A54" w14:textId="7B155DFE" w:rsidR="001D5EAA" w:rsidRPr="0082656A" w:rsidRDefault="001D5EAA" w:rsidP="00C166D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2656A">
              <w:rPr>
                <w:rFonts w:ascii="Arial Narrow" w:hAnsi="Arial Narrow" w:cs="Arial"/>
                <w:b/>
                <w:sz w:val="24"/>
                <w:szCs w:val="24"/>
              </w:rPr>
              <w:t>NAMA PEGAWAI</w:t>
            </w:r>
          </w:p>
        </w:tc>
        <w:tc>
          <w:tcPr>
            <w:tcW w:w="5559" w:type="dxa"/>
            <w:shd w:val="clear" w:color="auto" w:fill="auto"/>
          </w:tcPr>
          <w:p w14:paraId="013EED60" w14:textId="77777777" w:rsidR="001D5EAA" w:rsidRPr="0082656A" w:rsidRDefault="001D5EAA" w:rsidP="00811CD7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6251BB8" w14:textId="77777777" w:rsidR="001D5EAA" w:rsidRPr="0082656A" w:rsidRDefault="001D5EAA" w:rsidP="00811CD7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2656A">
              <w:rPr>
                <w:rFonts w:ascii="Arial Narrow" w:hAnsi="Arial Narrow" w:cs="Arial"/>
                <w:b/>
                <w:sz w:val="24"/>
                <w:szCs w:val="24"/>
              </w:rPr>
              <w:t>JAWATAN</w:t>
            </w:r>
          </w:p>
        </w:tc>
      </w:tr>
      <w:tr w:rsidR="00EF42D0" w:rsidRPr="00811CD7" w14:paraId="0728185A" w14:textId="77777777" w:rsidTr="006B3710">
        <w:trPr>
          <w:trHeight w:val="749"/>
        </w:trPr>
        <w:tc>
          <w:tcPr>
            <w:tcW w:w="2405" w:type="dxa"/>
          </w:tcPr>
          <w:p w14:paraId="080314CD" w14:textId="77777777" w:rsidR="00EF42D0" w:rsidRPr="00811CD7" w:rsidRDefault="00EF42D0" w:rsidP="00EF42D0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3.05.2020</w:t>
            </w:r>
          </w:p>
          <w:p w14:paraId="7941BF4E" w14:textId="77777777" w:rsidR="00EF42D0" w:rsidRPr="00811CD7" w:rsidRDefault="00EF42D0" w:rsidP="00EF42D0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(</w:t>
            </w:r>
            <w:r>
              <w:rPr>
                <w:rFonts w:ascii="Arial Narrow" w:hAnsi="Arial Narrow" w:cs="Arial"/>
                <w:sz w:val="24"/>
                <w:szCs w:val="24"/>
              </w:rPr>
              <w:t>RABU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)</w:t>
            </w:r>
          </w:p>
        </w:tc>
        <w:tc>
          <w:tcPr>
            <w:tcW w:w="6270" w:type="dxa"/>
            <w:gridSpan w:val="2"/>
          </w:tcPr>
          <w:p w14:paraId="32C338F5" w14:textId="412CF585" w:rsidR="00EF42D0" w:rsidRPr="00811CD7" w:rsidRDefault="00EF42D0" w:rsidP="00C166D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</w:tc>
        <w:tc>
          <w:tcPr>
            <w:tcW w:w="5559" w:type="dxa"/>
          </w:tcPr>
          <w:p w14:paraId="601E5823" w14:textId="711B58DC" w:rsidR="00727D25" w:rsidRPr="00811CD7" w:rsidRDefault="00EF42D0" w:rsidP="00C166D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</w:tc>
      </w:tr>
      <w:tr w:rsidR="00727D25" w:rsidRPr="00811CD7" w14:paraId="3FFFE5AC" w14:textId="77777777" w:rsidTr="006B3710">
        <w:trPr>
          <w:trHeight w:val="749"/>
        </w:trPr>
        <w:tc>
          <w:tcPr>
            <w:tcW w:w="2405" w:type="dxa"/>
          </w:tcPr>
          <w:p w14:paraId="283ADBCF" w14:textId="77777777" w:rsidR="00727D25" w:rsidRDefault="00727D25" w:rsidP="00727D25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4.05.2020</w:t>
            </w:r>
          </w:p>
          <w:p w14:paraId="750F66FE" w14:textId="77777777" w:rsidR="00727D25" w:rsidRPr="00811CD7" w:rsidRDefault="00727D25" w:rsidP="00727D25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270" w:type="dxa"/>
            <w:gridSpan w:val="2"/>
          </w:tcPr>
          <w:p w14:paraId="65FC21FE" w14:textId="7DC3E4DD" w:rsidR="00727D25" w:rsidRPr="00811CD7" w:rsidRDefault="00727D25" w:rsidP="00C166D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</w:tc>
        <w:tc>
          <w:tcPr>
            <w:tcW w:w="5559" w:type="dxa"/>
          </w:tcPr>
          <w:p w14:paraId="62646191" w14:textId="5F2FDB68" w:rsidR="00727D25" w:rsidRPr="00811CD7" w:rsidRDefault="00727D25" w:rsidP="00C166D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</w:tc>
      </w:tr>
      <w:tr w:rsidR="000C7B36" w:rsidRPr="00811CD7" w14:paraId="6FA7DFDB" w14:textId="77777777" w:rsidTr="006B3710">
        <w:trPr>
          <w:trHeight w:val="749"/>
        </w:trPr>
        <w:tc>
          <w:tcPr>
            <w:tcW w:w="2405" w:type="dxa"/>
          </w:tcPr>
          <w:p w14:paraId="571AC3D6" w14:textId="77777777" w:rsidR="000C7B36" w:rsidRDefault="000C7B36" w:rsidP="000C7B3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5.05.2020</w:t>
            </w:r>
          </w:p>
          <w:p w14:paraId="38D7C61B" w14:textId="77777777" w:rsidR="000C7B36" w:rsidRPr="00811CD7" w:rsidRDefault="000C7B36" w:rsidP="000C7B3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6270" w:type="dxa"/>
            <w:gridSpan w:val="2"/>
          </w:tcPr>
          <w:p w14:paraId="48D7B9B9" w14:textId="77777777" w:rsidR="000C7B36" w:rsidRPr="00811CD7" w:rsidRDefault="000C7B36" w:rsidP="000C7B3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6A5DAD1C" w14:textId="77777777" w:rsidR="000C7B36" w:rsidRPr="00811CD7" w:rsidRDefault="000C7B36" w:rsidP="00C166D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559" w:type="dxa"/>
          </w:tcPr>
          <w:p w14:paraId="26C6E862" w14:textId="77777777" w:rsidR="000C7B36" w:rsidRPr="00811CD7" w:rsidRDefault="000C7B36" w:rsidP="000C7B3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08C1034A" w14:textId="4A011EFD" w:rsidR="000C7B36" w:rsidRPr="00811CD7" w:rsidRDefault="000C7B36" w:rsidP="00B26434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C7B36" w:rsidRPr="00811CD7" w14:paraId="4EC455C0" w14:textId="77777777" w:rsidTr="006B3710">
        <w:trPr>
          <w:trHeight w:val="1050"/>
        </w:trPr>
        <w:tc>
          <w:tcPr>
            <w:tcW w:w="2405" w:type="dxa"/>
          </w:tcPr>
          <w:p w14:paraId="1643DAAF" w14:textId="77777777" w:rsidR="000C7B36" w:rsidRPr="00811CD7" w:rsidRDefault="000C7B36" w:rsidP="000C7B3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6.05.2020</w:t>
            </w:r>
          </w:p>
          <w:p w14:paraId="44292472" w14:textId="77777777" w:rsidR="000C7B36" w:rsidRPr="00811CD7" w:rsidRDefault="000C7B36" w:rsidP="000C7B3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(</w:t>
            </w:r>
            <w:r>
              <w:rPr>
                <w:rFonts w:ascii="Arial Narrow" w:hAnsi="Arial Narrow" w:cs="Arial"/>
                <w:sz w:val="24"/>
                <w:szCs w:val="24"/>
              </w:rPr>
              <w:t>SABTU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)</w:t>
            </w:r>
          </w:p>
        </w:tc>
        <w:tc>
          <w:tcPr>
            <w:tcW w:w="11829" w:type="dxa"/>
            <w:gridSpan w:val="3"/>
          </w:tcPr>
          <w:p w14:paraId="7967FE14" w14:textId="77777777" w:rsidR="000C7B36" w:rsidRPr="000C7B36" w:rsidRDefault="000C7B36" w:rsidP="000C7B3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0C7B36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6C6A8D87" w14:textId="4A23768C" w:rsidR="000C7B36" w:rsidRPr="00811CD7" w:rsidRDefault="00C166DA" w:rsidP="00C166D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MAJISTRET)</w:t>
            </w:r>
          </w:p>
        </w:tc>
      </w:tr>
      <w:tr w:rsidR="000C7B36" w:rsidRPr="00811CD7" w14:paraId="6633139B" w14:textId="77777777" w:rsidTr="006B3710">
        <w:trPr>
          <w:trHeight w:val="1160"/>
        </w:trPr>
        <w:tc>
          <w:tcPr>
            <w:tcW w:w="2405" w:type="dxa"/>
          </w:tcPr>
          <w:p w14:paraId="5D1A7B31" w14:textId="77777777" w:rsidR="000C7B36" w:rsidRPr="00811CD7" w:rsidRDefault="000C7B36" w:rsidP="000C7B3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7.05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.2020</w:t>
            </w:r>
          </w:p>
          <w:p w14:paraId="5BF4FBD6" w14:textId="77777777" w:rsidR="000C7B36" w:rsidRPr="00811CD7" w:rsidRDefault="000C7B36" w:rsidP="000C7B3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(</w:t>
            </w:r>
            <w:r>
              <w:rPr>
                <w:rFonts w:ascii="Arial Narrow" w:hAnsi="Arial Narrow" w:cs="Arial"/>
                <w:sz w:val="24"/>
                <w:szCs w:val="24"/>
              </w:rPr>
              <w:t>AHAD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)</w:t>
            </w:r>
          </w:p>
        </w:tc>
        <w:tc>
          <w:tcPr>
            <w:tcW w:w="11829" w:type="dxa"/>
            <w:gridSpan w:val="3"/>
          </w:tcPr>
          <w:p w14:paraId="606E364E" w14:textId="77777777" w:rsidR="000C7B36" w:rsidRPr="000C7B36" w:rsidRDefault="000C7B36" w:rsidP="000C7B3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0C7B36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75D77868" w14:textId="7B90D5A0" w:rsidR="000C7B36" w:rsidRPr="00811CD7" w:rsidRDefault="00C166DA" w:rsidP="006B3710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MAJISTRET)</w:t>
            </w:r>
          </w:p>
        </w:tc>
      </w:tr>
      <w:tr w:rsidR="00614846" w:rsidRPr="00811CD7" w14:paraId="33716FC6" w14:textId="77777777" w:rsidTr="00C166DA">
        <w:trPr>
          <w:trHeight w:val="707"/>
        </w:trPr>
        <w:tc>
          <w:tcPr>
            <w:tcW w:w="2405" w:type="dxa"/>
          </w:tcPr>
          <w:p w14:paraId="50841BD1" w14:textId="77777777" w:rsidR="00614846" w:rsidRDefault="00614846" w:rsidP="0061484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8.05.2020</w:t>
            </w:r>
          </w:p>
          <w:p w14:paraId="772BFA16" w14:textId="77777777" w:rsidR="00614846" w:rsidRDefault="00614846" w:rsidP="0061484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ISNIN)</w:t>
            </w:r>
          </w:p>
        </w:tc>
        <w:tc>
          <w:tcPr>
            <w:tcW w:w="6195" w:type="dxa"/>
          </w:tcPr>
          <w:p w14:paraId="6D262409" w14:textId="02FCCBFA" w:rsidR="00614846" w:rsidRDefault="00614846" w:rsidP="0061484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55449FF0" w14:textId="77777777" w:rsidR="00614846" w:rsidRPr="00811CD7" w:rsidRDefault="00614846" w:rsidP="0061484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  <w:p w14:paraId="44B8A616" w14:textId="77777777" w:rsidR="00614846" w:rsidRPr="00811CD7" w:rsidRDefault="00614846" w:rsidP="0061484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7AC8630B" w14:textId="77777777" w:rsidR="00614846" w:rsidRPr="00811CD7" w:rsidRDefault="00614846" w:rsidP="00614846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39595728" w14:textId="77777777" w:rsidR="00614846" w:rsidRPr="00811CD7" w:rsidRDefault="00614846" w:rsidP="00C166D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6D836166" w14:textId="77777777" w:rsidTr="008767EA">
        <w:trPr>
          <w:trHeight w:val="707"/>
        </w:trPr>
        <w:tc>
          <w:tcPr>
            <w:tcW w:w="2405" w:type="dxa"/>
          </w:tcPr>
          <w:p w14:paraId="2BE71B60" w14:textId="5C120053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9.05.2020</w:t>
            </w:r>
          </w:p>
          <w:p w14:paraId="4094CAD9" w14:textId="0233CF5C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ELASA)</w:t>
            </w:r>
          </w:p>
        </w:tc>
        <w:tc>
          <w:tcPr>
            <w:tcW w:w="6195" w:type="dxa"/>
          </w:tcPr>
          <w:p w14:paraId="068456D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2736B8CE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1E052D5C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795C85B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18D732DE" w14:textId="77777777" w:rsidTr="008767EA">
        <w:trPr>
          <w:trHeight w:val="707"/>
        </w:trPr>
        <w:tc>
          <w:tcPr>
            <w:tcW w:w="2405" w:type="dxa"/>
          </w:tcPr>
          <w:p w14:paraId="4B5577A5" w14:textId="145BDADD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 xml:space="preserve">20.05.2020 </w:t>
            </w:r>
          </w:p>
          <w:p w14:paraId="643C79AB" w14:textId="428B9DDA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RABU)</w:t>
            </w:r>
          </w:p>
        </w:tc>
        <w:tc>
          <w:tcPr>
            <w:tcW w:w="6195" w:type="dxa"/>
          </w:tcPr>
          <w:p w14:paraId="47A9EA6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7F147972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5C9346C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4F8412E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96282A2" w14:textId="77777777" w:rsidTr="008767EA">
        <w:trPr>
          <w:trHeight w:val="707"/>
        </w:trPr>
        <w:tc>
          <w:tcPr>
            <w:tcW w:w="2405" w:type="dxa"/>
          </w:tcPr>
          <w:p w14:paraId="331BD296" w14:textId="22E81E83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1.05.2020</w:t>
            </w:r>
          </w:p>
          <w:p w14:paraId="12C73289" w14:textId="1862E0DB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195" w:type="dxa"/>
          </w:tcPr>
          <w:p w14:paraId="190FA28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7EEA7AF9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07D9F0A7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047C8E0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E36C831" w14:textId="77777777" w:rsidTr="008767EA">
        <w:trPr>
          <w:trHeight w:val="707"/>
        </w:trPr>
        <w:tc>
          <w:tcPr>
            <w:tcW w:w="2405" w:type="dxa"/>
          </w:tcPr>
          <w:p w14:paraId="0037E8E1" w14:textId="3DE75358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lastRenderedPageBreak/>
              <w:t>22.05.2020</w:t>
            </w:r>
          </w:p>
          <w:p w14:paraId="133A48A3" w14:textId="7B2E5EDC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6195" w:type="dxa"/>
          </w:tcPr>
          <w:p w14:paraId="4EF1FC9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3E014924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34737F4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25FBF32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77747274" w14:textId="77777777" w:rsidTr="009D1C9C">
        <w:trPr>
          <w:trHeight w:val="707"/>
        </w:trPr>
        <w:tc>
          <w:tcPr>
            <w:tcW w:w="2405" w:type="dxa"/>
          </w:tcPr>
          <w:p w14:paraId="1ECA7ECC" w14:textId="596F2CB4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3.05.2020</w:t>
            </w:r>
          </w:p>
          <w:p w14:paraId="56AAD046" w14:textId="1CCA1F28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ABTU)</w:t>
            </w:r>
          </w:p>
        </w:tc>
        <w:tc>
          <w:tcPr>
            <w:tcW w:w="11829" w:type="dxa"/>
            <w:gridSpan w:val="3"/>
          </w:tcPr>
          <w:p w14:paraId="67517727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43A7C834" w14:textId="5A72D989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41A1CE4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7B030840" w14:textId="77777777" w:rsidTr="00980A2A">
        <w:trPr>
          <w:trHeight w:val="707"/>
        </w:trPr>
        <w:tc>
          <w:tcPr>
            <w:tcW w:w="2405" w:type="dxa"/>
          </w:tcPr>
          <w:p w14:paraId="2C2F7286" w14:textId="3B550223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4.05.2020</w:t>
            </w:r>
          </w:p>
          <w:p w14:paraId="4957D077" w14:textId="3A8B5D5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AHAD)</w:t>
            </w:r>
          </w:p>
        </w:tc>
        <w:tc>
          <w:tcPr>
            <w:tcW w:w="11829" w:type="dxa"/>
            <w:gridSpan w:val="3"/>
          </w:tcPr>
          <w:p w14:paraId="75E8594A" w14:textId="5D298F71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 (HARI RAYA PUASA)</w:t>
            </w:r>
          </w:p>
          <w:p w14:paraId="6DB66B69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1C6F75B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50BABFB4" w14:textId="77777777" w:rsidTr="009B47A4">
        <w:trPr>
          <w:trHeight w:val="707"/>
        </w:trPr>
        <w:tc>
          <w:tcPr>
            <w:tcW w:w="2405" w:type="dxa"/>
          </w:tcPr>
          <w:p w14:paraId="7C6597AE" w14:textId="6ABEB190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5.05.2020</w:t>
            </w:r>
          </w:p>
          <w:p w14:paraId="3E60703E" w14:textId="5D12BC28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ISNIN)</w:t>
            </w:r>
          </w:p>
        </w:tc>
        <w:tc>
          <w:tcPr>
            <w:tcW w:w="11829" w:type="dxa"/>
            <w:gridSpan w:val="3"/>
          </w:tcPr>
          <w:p w14:paraId="4CF91BC4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 (HARI RAYA PUASA)</w:t>
            </w:r>
          </w:p>
          <w:p w14:paraId="0BAB0DB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77674B2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0B0D9EBD" w14:textId="77777777" w:rsidTr="008767EA">
        <w:trPr>
          <w:trHeight w:val="707"/>
        </w:trPr>
        <w:tc>
          <w:tcPr>
            <w:tcW w:w="2405" w:type="dxa"/>
          </w:tcPr>
          <w:p w14:paraId="009A7215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6.05.2020</w:t>
            </w:r>
          </w:p>
          <w:p w14:paraId="27594092" w14:textId="15F00FF3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ELASA)</w:t>
            </w:r>
          </w:p>
        </w:tc>
        <w:tc>
          <w:tcPr>
            <w:tcW w:w="6195" w:type="dxa"/>
          </w:tcPr>
          <w:p w14:paraId="7CE00FF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260EF543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3AD11DB2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26E3C51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22F10CA3" w14:textId="77777777" w:rsidTr="008767EA">
        <w:trPr>
          <w:trHeight w:val="707"/>
        </w:trPr>
        <w:tc>
          <w:tcPr>
            <w:tcW w:w="2405" w:type="dxa"/>
          </w:tcPr>
          <w:p w14:paraId="6EE06B20" w14:textId="327A8C1C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7.05.2020</w:t>
            </w:r>
          </w:p>
          <w:p w14:paraId="248F6ACA" w14:textId="0AD22880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RABU)</w:t>
            </w:r>
          </w:p>
        </w:tc>
        <w:tc>
          <w:tcPr>
            <w:tcW w:w="6195" w:type="dxa"/>
          </w:tcPr>
          <w:p w14:paraId="036CFA87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2D008EB7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06D3BDC0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096FD95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0178B0AA" w14:textId="77777777" w:rsidTr="008767EA">
        <w:trPr>
          <w:trHeight w:val="707"/>
        </w:trPr>
        <w:tc>
          <w:tcPr>
            <w:tcW w:w="2405" w:type="dxa"/>
          </w:tcPr>
          <w:p w14:paraId="31517B00" w14:textId="1DE87A88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8.05.2020</w:t>
            </w:r>
          </w:p>
          <w:p w14:paraId="147E87A2" w14:textId="7DE50938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195" w:type="dxa"/>
          </w:tcPr>
          <w:p w14:paraId="042324C7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55261117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5346985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306A84E2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12F4E1E3" w14:textId="77777777" w:rsidTr="008767EA">
        <w:trPr>
          <w:trHeight w:val="707"/>
        </w:trPr>
        <w:tc>
          <w:tcPr>
            <w:tcW w:w="2405" w:type="dxa"/>
          </w:tcPr>
          <w:p w14:paraId="438387C7" w14:textId="27FCB051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9.05.2020</w:t>
            </w:r>
          </w:p>
          <w:p w14:paraId="0E1E2614" w14:textId="6A14DCCF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6195" w:type="dxa"/>
          </w:tcPr>
          <w:p w14:paraId="564F4EB2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35A78936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3B8ADDA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7747A794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13E1F68F" w14:textId="77777777" w:rsidTr="00306EB6">
        <w:trPr>
          <w:trHeight w:val="707"/>
        </w:trPr>
        <w:tc>
          <w:tcPr>
            <w:tcW w:w="2405" w:type="dxa"/>
          </w:tcPr>
          <w:p w14:paraId="64963C82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 xml:space="preserve">30.05.2020 </w:t>
            </w:r>
          </w:p>
          <w:p w14:paraId="578A8486" w14:textId="4C144104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ABTU)</w:t>
            </w:r>
          </w:p>
        </w:tc>
        <w:tc>
          <w:tcPr>
            <w:tcW w:w="11829" w:type="dxa"/>
            <w:gridSpan w:val="3"/>
          </w:tcPr>
          <w:p w14:paraId="0D961230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5144843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57E5545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573F7B8C" w14:textId="77777777" w:rsidTr="00B01E81">
        <w:trPr>
          <w:trHeight w:val="707"/>
        </w:trPr>
        <w:tc>
          <w:tcPr>
            <w:tcW w:w="2405" w:type="dxa"/>
          </w:tcPr>
          <w:p w14:paraId="20CB7B69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31.05.2020</w:t>
            </w:r>
          </w:p>
          <w:p w14:paraId="5EBC9B12" w14:textId="74CD9EB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AHAD)</w:t>
            </w:r>
          </w:p>
        </w:tc>
        <w:tc>
          <w:tcPr>
            <w:tcW w:w="11829" w:type="dxa"/>
            <w:gridSpan w:val="3"/>
          </w:tcPr>
          <w:p w14:paraId="583A08D5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4571BCC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08B9B41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27D184F9" w14:textId="77777777" w:rsidTr="008767EA">
        <w:trPr>
          <w:trHeight w:val="707"/>
        </w:trPr>
        <w:tc>
          <w:tcPr>
            <w:tcW w:w="2405" w:type="dxa"/>
          </w:tcPr>
          <w:p w14:paraId="50EEEB57" w14:textId="78C739F9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.06.2020</w:t>
            </w:r>
          </w:p>
          <w:p w14:paraId="3973A0D9" w14:textId="054410CA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ISNIN)</w:t>
            </w:r>
          </w:p>
        </w:tc>
        <w:tc>
          <w:tcPr>
            <w:tcW w:w="6195" w:type="dxa"/>
          </w:tcPr>
          <w:p w14:paraId="5584C02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23EE6965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60CD62E6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0C4E02E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6887AB72" w14:textId="77777777" w:rsidTr="00C166DA">
        <w:trPr>
          <w:trHeight w:val="707"/>
        </w:trPr>
        <w:tc>
          <w:tcPr>
            <w:tcW w:w="2405" w:type="dxa"/>
          </w:tcPr>
          <w:p w14:paraId="2C44F852" w14:textId="6CF72B4B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.06.2020</w:t>
            </w:r>
          </w:p>
          <w:p w14:paraId="76C05282" w14:textId="004DE18C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ELASA)</w:t>
            </w:r>
          </w:p>
        </w:tc>
        <w:tc>
          <w:tcPr>
            <w:tcW w:w="6195" w:type="dxa"/>
          </w:tcPr>
          <w:p w14:paraId="4258089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4B2A4E32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464F60E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3106AF8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1650AF44" w14:textId="77777777" w:rsidTr="008767EA">
        <w:trPr>
          <w:trHeight w:val="707"/>
        </w:trPr>
        <w:tc>
          <w:tcPr>
            <w:tcW w:w="2405" w:type="dxa"/>
          </w:tcPr>
          <w:p w14:paraId="0DA7C042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3.06.2020</w:t>
            </w:r>
          </w:p>
          <w:p w14:paraId="668CCE34" w14:textId="752C1FB8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RABU)</w:t>
            </w:r>
          </w:p>
        </w:tc>
        <w:tc>
          <w:tcPr>
            <w:tcW w:w="6195" w:type="dxa"/>
          </w:tcPr>
          <w:p w14:paraId="6E46418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42CFA0B8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184CEBA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3255880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4F0D82D1" w14:textId="77777777" w:rsidTr="008767EA">
        <w:trPr>
          <w:trHeight w:val="707"/>
        </w:trPr>
        <w:tc>
          <w:tcPr>
            <w:tcW w:w="2405" w:type="dxa"/>
          </w:tcPr>
          <w:p w14:paraId="38C9DE10" w14:textId="6766BD22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lastRenderedPageBreak/>
              <w:t>4.06.2020</w:t>
            </w:r>
          </w:p>
          <w:p w14:paraId="3060900E" w14:textId="019273B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195" w:type="dxa"/>
          </w:tcPr>
          <w:p w14:paraId="59F93936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03834673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4914BAC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E3269B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63F568A6" w14:textId="77777777" w:rsidTr="008767EA">
        <w:trPr>
          <w:trHeight w:val="707"/>
        </w:trPr>
        <w:tc>
          <w:tcPr>
            <w:tcW w:w="2405" w:type="dxa"/>
          </w:tcPr>
          <w:p w14:paraId="168F87AE" w14:textId="38DD5A8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5.06.2020</w:t>
            </w:r>
          </w:p>
          <w:p w14:paraId="54606BC2" w14:textId="1AE295E1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6195" w:type="dxa"/>
          </w:tcPr>
          <w:p w14:paraId="3B4DA52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1212D788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2CC4B81C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77E33F04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40260C55" w14:textId="77777777" w:rsidTr="00E27482">
        <w:trPr>
          <w:trHeight w:val="707"/>
        </w:trPr>
        <w:tc>
          <w:tcPr>
            <w:tcW w:w="2405" w:type="dxa"/>
          </w:tcPr>
          <w:p w14:paraId="136080B2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6.06.2020</w:t>
            </w:r>
          </w:p>
          <w:p w14:paraId="58BC8D3B" w14:textId="345E75BA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ABTU)</w:t>
            </w:r>
          </w:p>
        </w:tc>
        <w:tc>
          <w:tcPr>
            <w:tcW w:w="11829" w:type="dxa"/>
            <w:gridSpan w:val="3"/>
          </w:tcPr>
          <w:p w14:paraId="6F9E92FD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3179EAB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413C44B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2203E10" w14:textId="77777777" w:rsidTr="00752A4B">
        <w:trPr>
          <w:trHeight w:val="707"/>
        </w:trPr>
        <w:tc>
          <w:tcPr>
            <w:tcW w:w="2405" w:type="dxa"/>
          </w:tcPr>
          <w:p w14:paraId="26D73B3C" w14:textId="2A083E6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7.06.2020</w:t>
            </w:r>
          </w:p>
          <w:p w14:paraId="0EB3F485" w14:textId="24C40DF1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AHAD)</w:t>
            </w:r>
          </w:p>
        </w:tc>
        <w:tc>
          <w:tcPr>
            <w:tcW w:w="11829" w:type="dxa"/>
            <w:gridSpan w:val="3"/>
          </w:tcPr>
          <w:p w14:paraId="7DCF2194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0E4837B6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4131E4B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741214A7" w14:textId="77777777" w:rsidTr="008767EA">
        <w:trPr>
          <w:trHeight w:val="707"/>
        </w:trPr>
        <w:tc>
          <w:tcPr>
            <w:tcW w:w="2405" w:type="dxa"/>
          </w:tcPr>
          <w:p w14:paraId="0CC698A5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8.06.2020</w:t>
            </w:r>
          </w:p>
          <w:p w14:paraId="19F9AFC6" w14:textId="08F63E54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ISNIN)</w:t>
            </w:r>
          </w:p>
        </w:tc>
        <w:tc>
          <w:tcPr>
            <w:tcW w:w="6195" w:type="dxa"/>
          </w:tcPr>
          <w:p w14:paraId="2517FE2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1AD90F1B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247E6F3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14253FE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7253F952" w14:textId="77777777" w:rsidTr="008767EA">
        <w:trPr>
          <w:trHeight w:val="707"/>
        </w:trPr>
        <w:tc>
          <w:tcPr>
            <w:tcW w:w="2405" w:type="dxa"/>
          </w:tcPr>
          <w:p w14:paraId="0FF35B74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9.06.2020</w:t>
            </w:r>
          </w:p>
          <w:p w14:paraId="74AF354A" w14:textId="7917F09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ELASA)</w:t>
            </w:r>
          </w:p>
        </w:tc>
        <w:tc>
          <w:tcPr>
            <w:tcW w:w="6195" w:type="dxa"/>
          </w:tcPr>
          <w:p w14:paraId="217D88A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009C4402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67EFD87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05E9B867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5F8E58FF" w14:textId="77777777" w:rsidTr="008767EA">
        <w:trPr>
          <w:trHeight w:val="707"/>
        </w:trPr>
        <w:tc>
          <w:tcPr>
            <w:tcW w:w="2405" w:type="dxa"/>
          </w:tcPr>
          <w:p w14:paraId="06E6A82C" w14:textId="59CE640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0.06.2020</w:t>
            </w:r>
          </w:p>
          <w:p w14:paraId="1A90A314" w14:textId="738C49B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RABU)</w:t>
            </w:r>
          </w:p>
        </w:tc>
        <w:tc>
          <w:tcPr>
            <w:tcW w:w="6195" w:type="dxa"/>
          </w:tcPr>
          <w:p w14:paraId="7751163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39CCFA3A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7CCF1266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07A8533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6C4E3DA6" w14:textId="77777777" w:rsidTr="008767EA">
        <w:trPr>
          <w:trHeight w:val="707"/>
        </w:trPr>
        <w:tc>
          <w:tcPr>
            <w:tcW w:w="2405" w:type="dxa"/>
          </w:tcPr>
          <w:p w14:paraId="37288384" w14:textId="284A3AAB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1.06.2020</w:t>
            </w:r>
          </w:p>
          <w:p w14:paraId="72F928EB" w14:textId="41C3C4A2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195" w:type="dxa"/>
          </w:tcPr>
          <w:p w14:paraId="2F01D72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5BA3A9FE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74A7D5F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30BD616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152BADEB" w14:textId="77777777" w:rsidTr="008767EA">
        <w:trPr>
          <w:trHeight w:val="707"/>
        </w:trPr>
        <w:tc>
          <w:tcPr>
            <w:tcW w:w="2405" w:type="dxa"/>
          </w:tcPr>
          <w:p w14:paraId="62BE2599" w14:textId="33B547EF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2.06.2020</w:t>
            </w:r>
          </w:p>
          <w:p w14:paraId="10A000F8" w14:textId="0088F842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6195" w:type="dxa"/>
          </w:tcPr>
          <w:p w14:paraId="65C987E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6551E0B7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7F6EA07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1126B64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B19D1FE" w14:textId="77777777" w:rsidTr="008357A3">
        <w:trPr>
          <w:trHeight w:val="707"/>
        </w:trPr>
        <w:tc>
          <w:tcPr>
            <w:tcW w:w="2405" w:type="dxa"/>
          </w:tcPr>
          <w:p w14:paraId="21A89AA0" w14:textId="5C40AAC4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3.06.2020</w:t>
            </w:r>
          </w:p>
          <w:p w14:paraId="47BBC7F8" w14:textId="6E903779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ABTU)</w:t>
            </w:r>
          </w:p>
        </w:tc>
        <w:tc>
          <w:tcPr>
            <w:tcW w:w="11829" w:type="dxa"/>
            <w:gridSpan w:val="3"/>
          </w:tcPr>
          <w:p w14:paraId="19150186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55E82109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54E0473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7BA55BF9" w14:textId="77777777" w:rsidTr="004F363F">
        <w:trPr>
          <w:trHeight w:val="707"/>
        </w:trPr>
        <w:tc>
          <w:tcPr>
            <w:tcW w:w="2405" w:type="dxa"/>
          </w:tcPr>
          <w:p w14:paraId="62871F32" w14:textId="74C4A99C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4.06.2020</w:t>
            </w:r>
          </w:p>
          <w:p w14:paraId="6899C727" w14:textId="08140209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AHAD)</w:t>
            </w:r>
          </w:p>
        </w:tc>
        <w:tc>
          <w:tcPr>
            <w:tcW w:w="11829" w:type="dxa"/>
            <w:gridSpan w:val="3"/>
          </w:tcPr>
          <w:p w14:paraId="58484A8C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6860BB1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597BC0E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03F2B8F3" w14:textId="77777777" w:rsidTr="008767EA">
        <w:trPr>
          <w:trHeight w:val="707"/>
        </w:trPr>
        <w:tc>
          <w:tcPr>
            <w:tcW w:w="2405" w:type="dxa"/>
          </w:tcPr>
          <w:p w14:paraId="029EB85D" w14:textId="1E1377E4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5.06.2020</w:t>
            </w:r>
          </w:p>
          <w:p w14:paraId="11C666C8" w14:textId="501C5B28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ISNIN)</w:t>
            </w:r>
          </w:p>
        </w:tc>
        <w:tc>
          <w:tcPr>
            <w:tcW w:w="6195" w:type="dxa"/>
          </w:tcPr>
          <w:p w14:paraId="4DB5D18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0361BBEF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5335497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77378E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D35D946" w14:textId="77777777" w:rsidTr="008767EA">
        <w:trPr>
          <w:trHeight w:val="707"/>
        </w:trPr>
        <w:tc>
          <w:tcPr>
            <w:tcW w:w="2405" w:type="dxa"/>
          </w:tcPr>
          <w:p w14:paraId="77451B61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6.06.2020</w:t>
            </w:r>
          </w:p>
          <w:p w14:paraId="11ADF322" w14:textId="47D468BF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ELASA)</w:t>
            </w:r>
          </w:p>
        </w:tc>
        <w:tc>
          <w:tcPr>
            <w:tcW w:w="6195" w:type="dxa"/>
          </w:tcPr>
          <w:p w14:paraId="3E50575C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5955234F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2B344B4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3238843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026740EF" w14:textId="77777777" w:rsidTr="008767EA">
        <w:trPr>
          <w:trHeight w:val="707"/>
        </w:trPr>
        <w:tc>
          <w:tcPr>
            <w:tcW w:w="2405" w:type="dxa"/>
          </w:tcPr>
          <w:p w14:paraId="3AC334A3" w14:textId="6DC735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lastRenderedPageBreak/>
              <w:t>17.06.2020</w:t>
            </w:r>
          </w:p>
          <w:p w14:paraId="55DD2659" w14:textId="03B06EEF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RABU)</w:t>
            </w:r>
          </w:p>
        </w:tc>
        <w:tc>
          <w:tcPr>
            <w:tcW w:w="6195" w:type="dxa"/>
          </w:tcPr>
          <w:p w14:paraId="10398B8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20150EF5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0AA9DF7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62EB92A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2EDA3570" w14:textId="77777777" w:rsidTr="008767EA">
        <w:trPr>
          <w:trHeight w:val="707"/>
        </w:trPr>
        <w:tc>
          <w:tcPr>
            <w:tcW w:w="2405" w:type="dxa"/>
          </w:tcPr>
          <w:p w14:paraId="229C7150" w14:textId="66B3BD29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8.06.2020</w:t>
            </w:r>
          </w:p>
          <w:p w14:paraId="4E32BFE1" w14:textId="0F705D8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195" w:type="dxa"/>
          </w:tcPr>
          <w:p w14:paraId="31EE4E3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0BF7F748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1E3A7A9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42D635C9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70336C89" w14:textId="77777777" w:rsidTr="008767EA">
        <w:trPr>
          <w:trHeight w:val="707"/>
        </w:trPr>
        <w:tc>
          <w:tcPr>
            <w:tcW w:w="2405" w:type="dxa"/>
          </w:tcPr>
          <w:p w14:paraId="64C0773A" w14:textId="46AAE9F3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9.06.2020</w:t>
            </w:r>
          </w:p>
          <w:p w14:paraId="0440E63A" w14:textId="05354969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6195" w:type="dxa"/>
          </w:tcPr>
          <w:p w14:paraId="447E46C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48CCFF0F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3B6D27A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7B61C0E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18771B7A" w14:textId="77777777" w:rsidTr="00EB3FBC">
        <w:trPr>
          <w:trHeight w:val="707"/>
        </w:trPr>
        <w:tc>
          <w:tcPr>
            <w:tcW w:w="2405" w:type="dxa"/>
          </w:tcPr>
          <w:p w14:paraId="684DFFB5" w14:textId="1357B64C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0.06.2020</w:t>
            </w:r>
          </w:p>
          <w:p w14:paraId="7FD7AA31" w14:textId="45C1801E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ABTU)</w:t>
            </w:r>
          </w:p>
        </w:tc>
        <w:tc>
          <w:tcPr>
            <w:tcW w:w="11829" w:type="dxa"/>
            <w:gridSpan w:val="3"/>
          </w:tcPr>
          <w:p w14:paraId="5E7D98D6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135D418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6717D5E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007BD59" w14:textId="77777777" w:rsidTr="00D67921">
        <w:trPr>
          <w:trHeight w:val="707"/>
        </w:trPr>
        <w:tc>
          <w:tcPr>
            <w:tcW w:w="2405" w:type="dxa"/>
          </w:tcPr>
          <w:p w14:paraId="2B5CDE5C" w14:textId="24CB32A2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1.06.2020</w:t>
            </w:r>
          </w:p>
          <w:p w14:paraId="2C65CF25" w14:textId="1D430E4A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AHAD)</w:t>
            </w:r>
          </w:p>
        </w:tc>
        <w:tc>
          <w:tcPr>
            <w:tcW w:w="11829" w:type="dxa"/>
            <w:gridSpan w:val="3"/>
          </w:tcPr>
          <w:p w14:paraId="48F61FDB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2530FC1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1EA160B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7B6BF1AD" w14:textId="77777777" w:rsidTr="008767EA">
        <w:trPr>
          <w:trHeight w:val="707"/>
        </w:trPr>
        <w:tc>
          <w:tcPr>
            <w:tcW w:w="2405" w:type="dxa"/>
          </w:tcPr>
          <w:p w14:paraId="3087FCA5" w14:textId="6BF41A4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2.06.2020</w:t>
            </w:r>
          </w:p>
          <w:p w14:paraId="33F7BEA6" w14:textId="0A39636A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ISNIN)</w:t>
            </w:r>
          </w:p>
        </w:tc>
        <w:tc>
          <w:tcPr>
            <w:tcW w:w="6195" w:type="dxa"/>
          </w:tcPr>
          <w:p w14:paraId="75F16150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4259AC70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482F219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05391F2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5DE5BCFF" w14:textId="77777777" w:rsidTr="008767EA">
        <w:trPr>
          <w:trHeight w:val="707"/>
        </w:trPr>
        <w:tc>
          <w:tcPr>
            <w:tcW w:w="2405" w:type="dxa"/>
          </w:tcPr>
          <w:p w14:paraId="26E0BA7B" w14:textId="165EBF6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3.06.2020</w:t>
            </w:r>
          </w:p>
          <w:p w14:paraId="77237EFE" w14:textId="1B48C6D2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ELASA)</w:t>
            </w:r>
          </w:p>
        </w:tc>
        <w:tc>
          <w:tcPr>
            <w:tcW w:w="6195" w:type="dxa"/>
          </w:tcPr>
          <w:p w14:paraId="53295F12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27CBCDF0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753129F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0A826C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4B88CB75" w14:textId="77777777" w:rsidTr="008767EA">
        <w:trPr>
          <w:trHeight w:val="707"/>
        </w:trPr>
        <w:tc>
          <w:tcPr>
            <w:tcW w:w="2405" w:type="dxa"/>
          </w:tcPr>
          <w:p w14:paraId="68200EED" w14:textId="30E9876B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4.06.2020</w:t>
            </w:r>
          </w:p>
          <w:p w14:paraId="51906EC2" w14:textId="5B9C7DDE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RABU)</w:t>
            </w:r>
          </w:p>
        </w:tc>
        <w:tc>
          <w:tcPr>
            <w:tcW w:w="6195" w:type="dxa"/>
          </w:tcPr>
          <w:p w14:paraId="7A243FF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2CF5E670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5BB8144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709627F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69423AA6" w14:textId="77777777" w:rsidTr="008767EA">
        <w:trPr>
          <w:trHeight w:val="707"/>
        </w:trPr>
        <w:tc>
          <w:tcPr>
            <w:tcW w:w="2405" w:type="dxa"/>
          </w:tcPr>
          <w:p w14:paraId="1D9582D8" w14:textId="0BC9601B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5.06.2020</w:t>
            </w:r>
          </w:p>
          <w:p w14:paraId="59F22A55" w14:textId="3C170DDF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195" w:type="dxa"/>
          </w:tcPr>
          <w:p w14:paraId="3FEF686C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3A4EEF1F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5E85D5A4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013855D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4E8569AB" w14:textId="77777777" w:rsidTr="008767EA">
        <w:trPr>
          <w:trHeight w:val="707"/>
        </w:trPr>
        <w:tc>
          <w:tcPr>
            <w:tcW w:w="2405" w:type="dxa"/>
          </w:tcPr>
          <w:p w14:paraId="3E7029BF" w14:textId="6FFE6651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6.06.2020</w:t>
            </w:r>
          </w:p>
          <w:p w14:paraId="2CD0E3D3" w14:textId="05C7F860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6195" w:type="dxa"/>
          </w:tcPr>
          <w:p w14:paraId="4F61EFA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64C0DBB5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7B34F71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5B9A896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2C5382A5" w14:textId="77777777" w:rsidTr="000079EA">
        <w:trPr>
          <w:trHeight w:val="707"/>
        </w:trPr>
        <w:tc>
          <w:tcPr>
            <w:tcW w:w="2405" w:type="dxa"/>
          </w:tcPr>
          <w:p w14:paraId="3034A301" w14:textId="6E5E1B54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7.06.2020</w:t>
            </w:r>
          </w:p>
          <w:p w14:paraId="6F33A387" w14:textId="3E2223EE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ABTU)</w:t>
            </w:r>
          </w:p>
        </w:tc>
        <w:tc>
          <w:tcPr>
            <w:tcW w:w="11829" w:type="dxa"/>
            <w:gridSpan w:val="3"/>
          </w:tcPr>
          <w:p w14:paraId="2E264C4A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0E49866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7009356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79F53947" w14:textId="77777777" w:rsidTr="00FD00D7">
        <w:trPr>
          <w:trHeight w:val="707"/>
        </w:trPr>
        <w:tc>
          <w:tcPr>
            <w:tcW w:w="2405" w:type="dxa"/>
          </w:tcPr>
          <w:p w14:paraId="4676BE5C" w14:textId="547199E6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8.06.2020</w:t>
            </w:r>
          </w:p>
          <w:p w14:paraId="1AC7CB16" w14:textId="4ABEA85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AHAD)</w:t>
            </w:r>
          </w:p>
        </w:tc>
        <w:tc>
          <w:tcPr>
            <w:tcW w:w="11829" w:type="dxa"/>
            <w:gridSpan w:val="3"/>
          </w:tcPr>
          <w:p w14:paraId="78A60956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14C11DA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4DF2E2D7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19414CF4" w14:textId="77777777" w:rsidTr="008767EA">
        <w:trPr>
          <w:trHeight w:val="707"/>
        </w:trPr>
        <w:tc>
          <w:tcPr>
            <w:tcW w:w="2405" w:type="dxa"/>
          </w:tcPr>
          <w:p w14:paraId="0F4CFCC2" w14:textId="1789483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9.06.2020</w:t>
            </w:r>
          </w:p>
          <w:p w14:paraId="4FA35D91" w14:textId="633DBB01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ISNIN)</w:t>
            </w:r>
          </w:p>
        </w:tc>
        <w:tc>
          <w:tcPr>
            <w:tcW w:w="6195" w:type="dxa"/>
          </w:tcPr>
          <w:p w14:paraId="60F7B57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4949586B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19F9E26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1DD1EB6C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040C3F82" w14:textId="77777777" w:rsidTr="008767EA">
        <w:trPr>
          <w:trHeight w:val="707"/>
        </w:trPr>
        <w:tc>
          <w:tcPr>
            <w:tcW w:w="2405" w:type="dxa"/>
          </w:tcPr>
          <w:p w14:paraId="523C04EE" w14:textId="63960A0E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30.06.2020</w:t>
            </w:r>
          </w:p>
          <w:p w14:paraId="7931E163" w14:textId="43347D29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ELASA)</w:t>
            </w:r>
          </w:p>
        </w:tc>
        <w:tc>
          <w:tcPr>
            <w:tcW w:w="6195" w:type="dxa"/>
          </w:tcPr>
          <w:p w14:paraId="226FAED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09A08E60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31940A29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6F82B2A4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573A30F2" w14:textId="77777777" w:rsidTr="008767EA">
        <w:trPr>
          <w:trHeight w:val="707"/>
        </w:trPr>
        <w:tc>
          <w:tcPr>
            <w:tcW w:w="2405" w:type="dxa"/>
          </w:tcPr>
          <w:p w14:paraId="165196F3" w14:textId="53189FE0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.07.2020</w:t>
            </w:r>
          </w:p>
          <w:p w14:paraId="64ED1080" w14:textId="50CF498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RABU)</w:t>
            </w:r>
          </w:p>
        </w:tc>
        <w:tc>
          <w:tcPr>
            <w:tcW w:w="6195" w:type="dxa"/>
          </w:tcPr>
          <w:p w14:paraId="17569160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759EFA21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6F13D87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6EEEB8F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50CB85F9" w14:textId="77777777" w:rsidTr="008767EA">
        <w:trPr>
          <w:trHeight w:val="707"/>
        </w:trPr>
        <w:tc>
          <w:tcPr>
            <w:tcW w:w="2405" w:type="dxa"/>
          </w:tcPr>
          <w:p w14:paraId="49AC4289" w14:textId="70815696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.07.2020</w:t>
            </w:r>
          </w:p>
          <w:p w14:paraId="6E7498B1" w14:textId="0CE3C7F0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195" w:type="dxa"/>
          </w:tcPr>
          <w:p w14:paraId="6764C0E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0A12A3E8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1F4905B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0826BA7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79AEFC02" w14:textId="77777777" w:rsidTr="008767EA">
        <w:trPr>
          <w:trHeight w:val="707"/>
        </w:trPr>
        <w:tc>
          <w:tcPr>
            <w:tcW w:w="2405" w:type="dxa"/>
          </w:tcPr>
          <w:p w14:paraId="1979E93A" w14:textId="74F521E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3.07.2020</w:t>
            </w:r>
          </w:p>
          <w:p w14:paraId="2ADF8424" w14:textId="2CB47D2E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6195" w:type="dxa"/>
          </w:tcPr>
          <w:p w14:paraId="4F6CB58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5BDD1505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187D3F3C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4B7C46A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2ED1DD75" w14:textId="77777777" w:rsidTr="00DA095F">
        <w:trPr>
          <w:trHeight w:val="707"/>
        </w:trPr>
        <w:tc>
          <w:tcPr>
            <w:tcW w:w="2405" w:type="dxa"/>
          </w:tcPr>
          <w:p w14:paraId="233322C2" w14:textId="7BC9262B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4.07.2020</w:t>
            </w:r>
          </w:p>
          <w:p w14:paraId="4906D149" w14:textId="39EE5C24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ABTU)</w:t>
            </w:r>
          </w:p>
        </w:tc>
        <w:tc>
          <w:tcPr>
            <w:tcW w:w="11829" w:type="dxa"/>
            <w:gridSpan w:val="3"/>
          </w:tcPr>
          <w:p w14:paraId="0B80C80C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668727FC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49E344C4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AA4EF1F" w14:textId="77777777" w:rsidTr="00EA38B4">
        <w:trPr>
          <w:trHeight w:val="707"/>
        </w:trPr>
        <w:tc>
          <w:tcPr>
            <w:tcW w:w="2405" w:type="dxa"/>
          </w:tcPr>
          <w:p w14:paraId="5951FF9E" w14:textId="39C8339B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5.07.2020</w:t>
            </w:r>
          </w:p>
          <w:p w14:paraId="1B2F875B" w14:textId="209FE024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AHAD)</w:t>
            </w:r>
          </w:p>
        </w:tc>
        <w:tc>
          <w:tcPr>
            <w:tcW w:w="11829" w:type="dxa"/>
            <w:gridSpan w:val="3"/>
          </w:tcPr>
          <w:p w14:paraId="2FBB4C74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3F70D5C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06A31D3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7F3F3CBD" w14:textId="77777777" w:rsidTr="008767EA">
        <w:trPr>
          <w:trHeight w:val="707"/>
        </w:trPr>
        <w:tc>
          <w:tcPr>
            <w:tcW w:w="2405" w:type="dxa"/>
          </w:tcPr>
          <w:p w14:paraId="30667EA0" w14:textId="671486C8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6.07.2020</w:t>
            </w:r>
          </w:p>
          <w:p w14:paraId="647642D0" w14:textId="2022018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ISNIN)</w:t>
            </w:r>
          </w:p>
        </w:tc>
        <w:tc>
          <w:tcPr>
            <w:tcW w:w="6195" w:type="dxa"/>
          </w:tcPr>
          <w:p w14:paraId="193F65B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27EE1B80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302CE47C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74A1D397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6FC38D43" w14:textId="77777777" w:rsidTr="008767EA">
        <w:trPr>
          <w:trHeight w:val="707"/>
        </w:trPr>
        <w:tc>
          <w:tcPr>
            <w:tcW w:w="2405" w:type="dxa"/>
          </w:tcPr>
          <w:p w14:paraId="53A103E3" w14:textId="631EFA9F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7.07.2020</w:t>
            </w:r>
          </w:p>
          <w:p w14:paraId="380A2CA6" w14:textId="36E1348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ELASA)</w:t>
            </w:r>
          </w:p>
        </w:tc>
        <w:tc>
          <w:tcPr>
            <w:tcW w:w="6195" w:type="dxa"/>
          </w:tcPr>
          <w:p w14:paraId="454630D4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795FBE3C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30CC0F4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6911ED2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DF2750F" w14:textId="77777777" w:rsidTr="008767EA">
        <w:trPr>
          <w:trHeight w:val="707"/>
        </w:trPr>
        <w:tc>
          <w:tcPr>
            <w:tcW w:w="2405" w:type="dxa"/>
          </w:tcPr>
          <w:p w14:paraId="78A8B093" w14:textId="7A8AE492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8.07.2020</w:t>
            </w:r>
          </w:p>
          <w:p w14:paraId="3C0F47F7" w14:textId="3C44DB9C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RABU)</w:t>
            </w:r>
          </w:p>
        </w:tc>
        <w:tc>
          <w:tcPr>
            <w:tcW w:w="6195" w:type="dxa"/>
          </w:tcPr>
          <w:p w14:paraId="1F73F87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314895B0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3F0F612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48A35B4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484EF794" w14:textId="77777777" w:rsidTr="008767EA">
        <w:trPr>
          <w:trHeight w:val="707"/>
        </w:trPr>
        <w:tc>
          <w:tcPr>
            <w:tcW w:w="2405" w:type="dxa"/>
          </w:tcPr>
          <w:p w14:paraId="38A9C8D6" w14:textId="648A996C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9.07.2020</w:t>
            </w:r>
          </w:p>
          <w:p w14:paraId="1981A35B" w14:textId="313DF554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195" w:type="dxa"/>
          </w:tcPr>
          <w:p w14:paraId="4C0F7F1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1D64AAE9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098B98B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39FD5FB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6997672B" w14:textId="77777777" w:rsidTr="008767EA">
        <w:trPr>
          <w:trHeight w:val="707"/>
        </w:trPr>
        <w:tc>
          <w:tcPr>
            <w:tcW w:w="2405" w:type="dxa"/>
          </w:tcPr>
          <w:p w14:paraId="74F1CE09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0.07.2020</w:t>
            </w:r>
          </w:p>
          <w:p w14:paraId="187CD6C3" w14:textId="3298AAC2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6195" w:type="dxa"/>
          </w:tcPr>
          <w:p w14:paraId="4B6E1B30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0847C332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5A15EC8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44180C29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5C358D4E" w14:textId="77777777" w:rsidTr="00591702">
        <w:trPr>
          <w:trHeight w:val="707"/>
        </w:trPr>
        <w:tc>
          <w:tcPr>
            <w:tcW w:w="2405" w:type="dxa"/>
          </w:tcPr>
          <w:p w14:paraId="768D58AD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1.07.2020</w:t>
            </w:r>
          </w:p>
          <w:p w14:paraId="705DDA7F" w14:textId="3E77E01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ABTU)</w:t>
            </w:r>
          </w:p>
        </w:tc>
        <w:tc>
          <w:tcPr>
            <w:tcW w:w="11829" w:type="dxa"/>
            <w:gridSpan w:val="3"/>
          </w:tcPr>
          <w:p w14:paraId="58D3C393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4F02BFA9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6174E30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6EC8BA01" w14:textId="77777777" w:rsidTr="00C840A0">
        <w:trPr>
          <w:trHeight w:val="707"/>
        </w:trPr>
        <w:tc>
          <w:tcPr>
            <w:tcW w:w="2405" w:type="dxa"/>
          </w:tcPr>
          <w:p w14:paraId="27F98C2E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2.07.2020</w:t>
            </w:r>
          </w:p>
          <w:p w14:paraId="0D7AD16A" w14:textId="12350A3D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AHAD)</w:t>
            </w:r>
          </w:p>
        </w:tc>
        <w:tc>
          <w:tcPr>
            <w:tcW w:w="11829" w:type="dxa"/>
            <w:gridSpan w:val="3"/>
          </w:tcPr>
          <w:p w14:paraId="5205B597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40144BE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65259B6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46A5D461" w14:textId="77777777" w:rsidTr="008767EA">
        <w:trPr>
          <w:trHeight w:val="707"/>
        </w:trPr>
        <w:tc>
          <w:tcPr>
            <w:tcW w:w="2405" w:type="dxa"/>
          </w:tcPr>
          <w:p w14:paraId="1A1C32DB" w14:textId="46D7B3FB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3.07.2020</w:t>
            </w:r>
          </w:p>
          <w:p w14:paraId="2594998C" w14:textId="433A5C29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ISNIN)</w:t>
            </w:r>
          </w:p>
        </w:tc>
        <w:tc>
          <w:tcPr>
            <w:tcW w:w="6195" w:type="dxa"/>
          </w:tcPr>
          <w:p w14:paraId="349CF1E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50D359F6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03F92ED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72F24D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6D532A4A" w14:textId="77777777" w:rsidTr="008767EA">
        <w:trPr>
          <w:trHeight w:val="707"/>
        </w:trPr>
        <w:tc>
          <w:tcPr>
            <w:tcW w:w="2405" w:type="dxa"/>
          </w:tcPr>
          <w:p w14:paraId="30EE5A67" w14:textId="430EDC29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4.07.2020</w:t>
            </w:r>
          </w:p>
          <w:p w14:paraId="62D15983" w14:textId="3073AFBE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ELASA)</w:t>
            </w:r>
          </w:p>
        </w:tc>
        <w:tc>
          <w:tcPr>
            <w:tcW w:w="6195" w:type="dxa"/>
          </w:tcPr>
          <w:p w14:paraId="0987CF79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1463F359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3A2EF9B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97B615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1C645EC0" w14:textId="77777777" w:rsidTr="008767EA">
        <w:trPr>
          <w:trHeight w:val="707"/>
        </w:trPr>
        <w:tc>
          <w:tcPr>
            <w:tcW w:w="2405" w:type="dxa"/>
          </w:tcPr>
          <w:p w14:paraId="1DD492F0" w14:textId="7F15B196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5.07.2020</w:t>
            </w:r>
          </w:p>
          <w:p w14:paraId="2A8A3C3D" w14:textId="1FA69A8E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RABU)</w:t>
            </w:r>
          </w:p>
        </w:tc>
        <w:tc>
          <w:tcPr>
            <w:tcW w:w="6195" w:type="dxa"/>
          </w:tcPr>
          <w:p w14:paraId="372FF55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1435C49B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45E40C7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6DC43CF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0AA0754" w14:textId="77777777" w:rsidTr="008767EA">
        <w:trPr>
          <w:trHeight w:val="707"/>
        </w:trPr>
        <w:tc>
          <w:tcPr>
            <w:tcW w:w="2405" w:type="dxa"/>
          </w:tcPr>
          <w:p w14:paraId="43DF1151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6.07.2020</w:t>
            </w:r>
          </w:p>
          <w:p w14:paraId="51939F13" w14:textId="6CD508B0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195" w:type="dxa"/>
          </w:tcPr>
          <w:p w14:paraId="58BEB606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274A8601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2759F5F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71038FA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70A869B8" w14:textId="77777777" w:rsidTr="008767EA">
        <w:trPr>
          <w:trHeight w:val="707"/>
        </w:trPr>
        <w:tc>
          <w:tcPr>
            <w:tcW w:w="2405" w:type="dxa"/>
          </w:tcPr>
          <w:p w14:paraId="7E2B141B" w14:textId="55AF3A0E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7.07.2020</w:t>
            </w:r>
          </w:p>
          <w:p w14:paraId="05E7F477" w14:textId="25CA2C08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6195" w:type="dxa"/>
          </w:tcPr>
          <w:p w14:paraId="413F0E1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2E9A2FA1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2B0CECD0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6C22086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21AD25D7" w14:textId="77777777" w:rsidTr="004E2BD3">
        <w:trPr>
          <w:trHeight w:val="707"/>
        </w:trPr>
        <w:tc>
          <w:tcPr>
            <w:tcW w:w="2405" w:type="dxa"/>
          </w:tcPr>
          <w:p w14:paraId="44AC56EF" w14:textId="228FE119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8.07.2020</w:t>
            </w:r>
          </w:p>
          <w:p w14:paraId="07ECBB0C" w14:textId="5FC3F270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ABTU)</w:t>
            </w:r>
          </w:p>
        </w:tc>
        <w:tc>
          <w:tcPr>
            <w:tcW w:w="11829" w:type="dxa"/>
            <w:gridSpan w:val="3"/>
          </w:tcPr>
          <w:p w14:paraId="13499DFF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0A3EE867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1A8955CC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4AEBF78" w14:textId="77777777" w:rsidTr="0008731E">
        <w:trPr>
          <w:trHeight w:val="707"/>
        </w:trPr>
        <w:tc>
          <w:tcPr>
            <w:tcW w:w="2405" w:type="dxa"/>
          </w:tcPr>
          <w:p w14:paraId="7B38AF37" w14:textId="48A6CCD6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19.07.2020</w:t>
            </w:r>
          </w:p>
          <w:p w14:paraId="0A915B76" w14:textId="619547A6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AHAD)</w:t>
            </w:r>
          </w:p>
        </w:tc>
        <w:tc>
          <w:tcPr>
            <w:tcW w:w="11829" w:type="dxa"/>
            <w:gridSpan w:val="3"/>
          </w:tcPr>
          <w:p w14:paraId="68C9BAF3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1E15E16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795B0A80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584FEEFC" w14:textId="77777777" w:rsidTr="008767EA">
        <w:trPr>
          <w:trHeight w:val="707"/>
        </w:trPr>
        <w:tc>
          <w:tcPr>
            <w:tcW w:w="2405" w:type="dxa"/>
          </w:tcPr>
          <w:p w14:paraId="36EA83DF" w14:textId="5DD1D04F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0.07.2020</w:t>
            </w:r>
          </w:p>
          <w:p w14:paraId="2EF438E2" w14:textId="10C0563C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ISNIN)</w:t>
            </w:r>
          </w:p>
        </w:tc>
        <w:tc>
          <w:tcPr>
            <w:tcW w:w="6195" w:type="dxa"/>
          </w:tcPr>
          <w:p w14:paraId="72F0D606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6A370B38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1C4F9087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CB64A5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52411D20" w14:textId="77777777" w:rsidTr="008767EA">
        <w:trPr>
          <w:trHeight w:val="707"/>
        </w:trPr>
        <w:tc>
          <w:tcPr>
            <w:tcW w:w="2405" w:type="dxa"/>
          </w:tcPr>
          <w:p w14:paraId="3DB908C0" w14:textId="7E917621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1.07.2020</w:t>
            </w:r>
          </w:p>
          <w:p w14:paraId="0D901689" w14:textId="55F5BA2D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ELASA)</w:t>
            </w:r>
          </w:p>
        </w:tc>
        <w:tc>
          <w:tcPr>
            <w:tcW w:w="6195" w:type="dxa"/>
          </w:tcPr>
          <w:p w14:paraId="336857B2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6BBD4934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44F91A89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7AE3C0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51244E61" w14:textId="77777777" w:rsidTr="00C166DA">
        <w:trPr>
          <w:trHeight w:val="707"/>
        </w:trPr>
        <w:tc>
          <w:tcPr>
            <w:tcW w:w="2405" w:type="dxa"/>
          </w:tcPr>
          <w:p w14:paraId="0851AE4B" w14:textId="0784CACE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2.07.2020</w:t>
            </w:r>
          </w:p>
          <w:p w14:paraId="45ED668C" w14:textId="2A2AACC1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RABU)</w:t>
            </w:r>
          </w:p>
        </w:tc>
        <w:tc>
          <w:tcPr>
            <w:tcW w:w="6195" w:type="dxa"/>
          </w:tcPr>
          <w:p w14:paraId="237BCF9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3F83D7C2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5FD6A05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3FF9119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689CADBA" w14:textId="77777777" w:rsidTr="008767EA">
        <w:trPr>
          <w:trHeight w:val="707"/>
        </w:trPr>
        <w:tc>
          <w:tcPr>
            <w:tcW w:w="2405" w:type="dxa"/>
          </w:tcPr>
          <w:p w14:paraId="7A1BD764" w14:textId="1922FE22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3.07.2020</w:t>
            </w:r>
          </w:p>
          <w:p w14:paraId="3CDC6930" w14:textId="2548BCAC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195" w:type="dxa"/>
          </w:tcPr>
          <w:p w14:paraId="47D1884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6EBC1A52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4C6552B2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414AAB5C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4315971" w14:textId="77777777" w:rsidTr="008767EA">
        <w:trPr>
          <w:trHeight w:val="707"/>
        </w:trPr>
        <w:tc>
          <w:tcPr>
            <w:tcW w:w="2405" w:type="dxa"/>
          </w:tcPr>
          <w:p w14:paraId="6BB2D868" w14:textId="472500A5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4.07.2020</w:t>
            </w:r>
          </w:p>
          <w:p w14:paraId="5DC1B972" w14:textId="26BE0752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6195" w:type="dxa"/>
          </w:tcPr>
          <w:p w14:paraId="6622672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6BF4346F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50DB4F7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128C875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1CA832B2" w14:textId="77777777" w:rsidTr="009E04ED">
        <w:trPr>
          <w:trHeight w:val="707"/>
        </w:trPr>
        <w:tc>
          <w:tcPr>
            <w:tcW w:w="2405" w:type="dxa"/>
          </w:tcPr>
          <w:p w14:paraId="1DBD4954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5.07.2020</w:t>
            </w:r>
          </w:p>
          <w:p w14:paraId="64412468" w14:textId="2B3914D2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ABTU)</w:t>
            </w:r>
          </w:p>
        </w:tc>
        <w:tc>
          <w:tcPr>
            <w:tcW w:w="11829" w:type="dxa"/>
            <w:gridSpan w:val="3"/>
          </w:tcPr>
          <w:p w14:paraId="07071265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35594F76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5B105560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23D7A14B" w14:textId="77777777" w:rsidTr="000400C1">
        <w:trPr>
          <w:trHeight w:val="707"/>
        </w:trPr>
        <w:tc>
          <w:tcPr>
            <w:tcW w:w="2405" w:type="dxa"/>
          </w:tcPr>
          <w:p w14:paraId="47E098E6" w14:textId="0E569CE1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6.07.2020</w:t>
            </w:r>
          </w:p>
          <w:p w14:paraId="7BADA2F0" w14:textId="0CF5474C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AHAD)</w:t>
            </w:r>
          </w:p>
        </w:tc>
        <w:tc>
          <w:tcPr>
            <w:tcW w:w="11829" w:type="dxa"/>
            <w:gridSpan w:val="3"/>
          </w:tcPr>
          <w:p w14:paraId="02F3FA02" w14:textId="77777777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</w:p>
          <w:p w14:paraId="64CABF9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69F98106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387876E3" w14:textId="77777777" w:rsidTr="008767EA">
        <w:trPr>
          <w:trHeight w:val="707"/>
        </w:trPr>
        <w:tc>
          <w:tcPr>
            <w:tcW w:w="2405" w:type="dxa"/>
          </w:tcPr>
          <w:p w14:paraId="38BCD918" w14:textId="3FE1472F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7.07.2020</w:t>
            </w:r>
          </w:p>
          <w:p w14:paraId="2253731E" w14:textId="33DAC861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ISNIN)</w:t>
            </w:r>
          </w:p>
        </w:tc>
        <w:tc>
          <w:tcPr>
            <w:tcW w:w="6195" w:type="dxa"/>
          </w:tcPr>
          <w:p w14:paraId="5818435C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76741A90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35DCFFA8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F2C1041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0A2DC9E2" w14:textId="77777777" w:rsidTr="008767EA">
        <w:trPr>
          <w:trHeight w:val="707"/>
        </w:trPr>
        <w:tc>
          <w:tcPr>
            <w:tcW w:w="2405" w:type="dxa"/>
          </w:tcPr>
          <w:p w14:paraId="2CDA7484" w14:textId="53B4AC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8.07.2020</w:t>
            </w:r>
          </w:p>
          <w:p w14:paraId="0075C42D" w14:textId="62CACC0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SELASA)</w:t>
            </w:r>
          </w:p>
        </w:tc>
        <w:tc>
          <w:tcPr>
            <w:tcW w:w="6195" w:type="dxa"/>
          </w:tcPr>
          <w:p w14:paraId="7A48A4B2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40F3A06E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4FE34A9B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D5E6AA3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1D435630" w14:textId="77777777" w:rsidTr="008767EA">
        <w:trPr>
          <w:trHeight w:val="707"/>
        </w:trPr>
        <w:tc>
          <w:tcPr>
            <w:tcW w:w="2405" w:type="dxa"/>
          </w:tcPr>
          <w:p w14:paraId="19021BDC" w14:textId="00F38F4F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29.07.2020</w:t>
            </w:r>
          </w:p>
          <w:p w14:paraId="19A68E56" w14:textId="54CBC3AA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RABU)</w:t>
            </w:r>
          </w:p>
        </w:tc>
        <w:tc>
          <w:tcPr>
            <w:tcW w:w="6195" w:type="dxa"/>
          </w:tcPr>
          <w:p w14:paraId="5DB2059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25AF4BAA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118D06D7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50F68B1A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1A55E602" w14:textId="77777777" w:rsidTr="008767EA">
        <w:trPr>
          <w:trHeight w:val="707"/>
        </w:trPr>
        <w:tc>
          <w:tcPr>
            <w:tcW w:w="2405" w:type="dxa"/>
          </w:tcPr>
          <w:p w14:paraId="2AA8067C" w14:textId="0B0D9360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30.07.2020</w:t>
            </w:r>
          </w:p>
          <w:p w14:paraId="3B4E3EF0" w14:textId="003FDA49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KHAMIS)</w:t>
            </w:r>
          </w:p>
        </w:tc>
        <w:tc>
          <w:tcPr>
            <w:tcW w:w="6195" w:type="dxa"/>
          </w:tcPr>
          <w:p w14:paraId="6A4C142F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</w:t>
            </w:r>
          </w:p>
          <w:p w14:paraId="43D14C50" w14:textId="77777777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5634" w:type="dxa"/>
            <w:gridSpan w:val="2"/>
          </w:tcPr>
          <w:p w14:paraId="03AF441E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</w:p>
          <w:p w14:paraId="4F696BB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2743FA" w:rsidRPr="00811CD7" w14:paraId="6C05E1D7" w14:textId="77777777" w:rsidTr="00857DD1">
        <w:trPr>
          <w:trHeight w:val="707"/>
        </w:trPr>
        <w:tc>
          <w:tcPr>
            <w:tcW w:w="2405" w:type="dxa"/>
          </w:tcPr>
          <w:p w14:paraId="2CA5E129" w14:textId="72BBB60A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31.07.2020</w:t>
            </w:r>
          </w:p>
          <w:p w14:paraId="6C6599BD" w14:textId="04A4219D" w:rsidR="002743FA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(JUMAAT)</w:t>
            </w:r>
          </w:p>
        </w:tc>
        <w:tc>
          <w:tcPr>
            <w:tcW w:w="11829" w:type="dxa"/>
            <w:gridSpan w:val="3"/>
          </w:tcPr>
          <w:p w14:paraId="41EFCD35" w14:textId="5274238D" w:rsidR="002743FA" w:rsidRPr="002743FA" w:rsidRDefault="002743FA" w:rsidP="002743FA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743FA">
              <w:rPr>
                <w:rFonts w:ascii="Arial Narrow" w:hAnsi="Arial Narrow" w:cs="Arial"/>
                <w:b/>
                <w:sz w:val="24"/>
                <w:szCs w:val="24"/>
              </w:rPr>
              <w:t>REMAN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 (HARI RAYA HAJI)</w:t>
            </w:r>
          </w:p>
          <w:p w14:paraId="27A05135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>A HAFIIZH BIN ABU BAKAR (</w:t>
            </w:r>
            <w:r w:rsidRPr="00811CD7">
              <w:rPr>
                <w:rFonts w:ascii="Arial Narrow" w:hAnsi="Arial Narrow" w:cs="Arial"/>
                <w:sz w:val="24"/>
                <w:szCs w:val="24"/>
              </w:rPr>
              <w:t>MAJISTRET</w:t>
            </w:r>
            <w:r>
              <w:rPr>
                <w:rFonts w:ascii="Arial Narrow" w:hAnsi="Arial Narrow" w:cs="Arial"/>
                <w:sz w:val="24"/>
                <w:szCs w:val="24"/>
              </w:rPr>
              <w:t>)</w:t>
            </w:r>
          </w:p>
          <w:p w14:paraId="5EB54ADD" w14:textId="77777777" w:rsidR="002743FA" w:rsidRPr="00811CD7" w:rsidRDefault="002743FA" w:rsidP="002743FA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2B03F5FA" w14:textId="77777777" w:rsidR="00C166DA" w:rsidRDefault="00C166DA">
      <w:pPr>
        <w:rPr>
          <w:rFonts w:ascii="Arial Narrow" w:hAnsi="Arial Narrow"/>
        </w:rPr>
      </w:pPr>
    </w:p>
    <w:p w14:paraId="520031E4" w14:textId="77777777" w:rsidR="00C166DA" w:rsidRDefault="00C166DA">
      <w:pPr>
        <w:rPr>
          <w:rFonts w:ascii="Arial Narrow" w:hAnsi="Arial Narrow"/>
        </w:rPr>
      </w:pPr>
    </w:p>
    <w:sectPr w:rsidR="00C166DA" w:rsidSect="00F17A47">
      <w:pgSz w:w="16838" w:h="11906" w:orient="landscape"/>
      <w:pgMar w:top="810" w:right="1440" w:bottom="99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1E528D"/>
    <w:multiLevelType w:val="hybridMultilevel"/>
    <w:tmpl w:val="2DE6430C"/>
    <w:lvl w:ilvl="0" w:tplc="B69648EE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DIzN7YwMDMyNTJR0lEKTi0uzszPAykwrAUATfzjOCwAAAA="/>
  </w:docVars>
  <w:rsids>
    <w:rsidRoot w:val="00B410E0"/>
    <w:rsid w:val="00087F64"/>
    <w:rsid w:val="000C7B36"/>
    <w:rsid w:val="001757FE"/>
    <w:rsid w:val="001A4032"/>
    <w:rsid w:val="001B37B0"/>
    <w:rsid w:val="001D4EBA"/>
    <w:rsid w:val="001D5EAA"/>
    <w:rsid w:val="002743FA"/>
    <w:rsid w:val="002B6F30"/>
    <w:rsid w:val="002F61AE"/>
    <w:rsid w:val="002F67FA"/>
    <w:rsid w:val="00316AEA"/>
    <w:rsid w:val="003B7D8A"/>
    <w:rsid w:val="004061B6"/>
    <w:rsid w:val="004515B3"/>
    <w:rsid w:val="004913C8"/>
    <w:rsid w:val="00494EBF"/>
    <w:rsid w:val="00495022"/>
    <w:rsid w:val="004B20F8"/>
    <w:rsid w:val="0054371B"/>
    <w:rsid w:val="005447C8"/>
    <w:rsid w:val="00591CAB"/>
    <w:rsid w:val="005A0E5B"/>
    <w:rsid w:val="005A7415"/>
    <w:rsid w:val="00611E2C"/>
    <w:rsid w:val="00614846"/>
    <w:rsid w:val="006748D0"/>
    <w:rsid w:val="00675788"/>
    <w:rsid w:val="006B3710"/>
    <w:rsid w:val="006D45DF"/>
    <w:rsid w:val="00700CDA"/>
    <w:rsid w:val="00727D25"/>
    <w:rsid w:val="007934B9"/>
    <w:rsid w:val="00811CD7"/>
    <w:rsid w:val="0082656A"/>
    <w:rsid w:val="009355BA"/>
    <w:rsid w:val="00936C1E"/>
    <w:rsid w:val="009C09C5"/>
    <w:rsid w:val="00A6075B"/>
    <w:rsid w:val="00AF0C12"/>
    <w:rsid w:val="00B26434"/>
    <w:rsid w:val="00B410E0"/>
    <w:rsid w:val="00B75944"/>
    <w:rsid w:val="00BA461C"/>
    <w:rsid w:val="00BF5807"/>
    <w:rsid w:val="00C03036"/>
    <w:rsid w:val="00C166DA"/>
    <w:rsid w:val="00CA00D6"/>
    <w:rsid w:val="00D12E8D"/>
    <w:rsid w:val="00D56B18"/>
    <w:rsid w:val="00D664A1"/>
    <w:rsid w:val="00D96066"/>
    <w:rsid w:val="00DB40B9"/>
    <w:rsid w:val="00DE338A"/>
    <w:rsid w:val="00E415D9"/>
    <w:rsid w:val="00E923CE"/>
    <w:rsid w:val="00EF0A6D"/>
    <w:rsid w:val="00EF42D0"/>
    <w:rsid w:val="00F17A47"/>
    <w:rsid w:val="00F93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6AC7A"/>
  <w15:docId w15:val="{6F45FD36-5FE0-4E75-A1E7-62BABE8D1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10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1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10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5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E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23</Words>
  <Characters>412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ti Hanum binti Mohmad Sah</dc:creator>
  <cp:lastModifiedBy>User</cp:lastModifiedBy>
  <cp:revision>2</cp:revision>
  <cp:lastPrinted>2020-05-04T08:23:00Z</cp:lastPrinted>
  <dcterms:created xsi:type="dcterms:W3CDTF">2020-05-07T09:10:00Z</dcterms:created>
  <dcterms:modified xsi:type="dcterms:W3CDTF">2020-05-07T09:10:00Z</dcterms:modified>
</cp:coreProperties>
</file>